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Uganda</w:t>
      </w:r>
      <w:r>
        <w:t xml:space="preserve"> </w:t>
      </w:r>
      <w:r>
        <w:t xml:space="preserve">Kampala</w:t>
      </w:r>
    </w:p>
    <w:bookmarkStart w:id="20"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t xml:space="preserve">To the Hiring Team at [Company Name],</w:t>
      </w:r>
      <w:r>
        <w:br/>
      </w:r>
      <w:r>
        <w:t xml:space="preserve">[Company Address]</w:t>
      </w:r>
      <w:r>
        <w:br/>
      </w:r>
      <w:r>
        <w:t xml:space="preserve">Kampala, Uganda</w:t>
      </w:r>
    </w:p>
    <w:p>
      <w:pPr>
        <w:pStyle w:val="BodyText"/>
      </w:pPr>
      <w:r>
        <w:t xml:space="preserve">Dear Hiring Manager,</w:t>
      </w:r>
    </w:p>
    <w:p>
      <w:pPr>
        <w:pStyle w:val="BodyText"/>
      </w:pPr>
      <w:r>
        <w:t xml:space="preserve">I am writing to express my enthusiastic interest in the Web Designer position at [Company Name] in Uganda Kampala. As a passionate and skilled Web Designer with a deep understanding of digital innovation and local market dynamics, I am eager to contribute my expertise to your organization. This Cover Letter outlines my qualifications, experience, and commitment to creating impactful web solutions that align with the growing tech landscape in Uganda Kampala.</w:t>
      </w:r>
    </w:p>
    <w:p>
      <w:pPr>
        <w:pStyle w:val="BodyText"/>
      </w:pPr>
      <w:r>
        <w:t xml:space="preserve">With over [X years] of experience in web design, I have developed a strong foundation in crafting visually appealing and user-centric websites that drive engagement and achieve business objectives. My journey as a Web Designer began during my studies at [University/Institution Name], where I honed my skills in HTML, CSS, JavaScript, and graphic design. This academic background was complemented by hands-on projects that allowed me to experiment with responsive design, e-commerce platforms, and content management systems (CMS) like WordPress. These experiences not only refined my technical abilities but also instilled a deep appreciation for the role of web design in bridging digital gaps—particularly in regions like Uganda Kampala, where technology is transforming industries.</w:t>
      </w:r>
    </w:p>
    <w:p>
      <w:pPr>
        <w:pStyle w:val="BodyText"/>
      </w:pPr>
      <w:r>
        <w:t xml:space="preserve">What sets me apart as a Web Designer is my ability to merge creativity with functionality while considering the unique needs of local audiences. In Uganda Kampala, where mobile internet penetration is high and digital adoption is accelerating, I have focused on designing mobile-first solutions that prioritize speed, accessibility, and cultural relevance. For instance, during my time at [Previous Company/Project], I led the redesign of a local e-commerce platform to improve its user experience for Ugandan customers. By incorporating intuitive navigation and optimizing load times for low-bandwidth environments, we increased customer engagement by 40% within three months. This project underscored the importance of tailoring web design to the specific challenges and opportunities present in Uganda’s digital ecosystem.</w:t>
      </w:r>
    </w:p>
    <w:p>
      <w:pPr>
        <w:pStyle w:val="BodyText"/>
      </w:pPr>
      <w:r>
        <w:t xml:space="preserve">My expertise extends beyond technical skills to include a strong understanding of user behavior, branding, and collaboration. As a Web Designer, I believe that every website should tell a story—whether it’s for a startup in Kampala’s bustling tech hub or an NGO working to empower rural communities. I thrive in collaborative environments where I can work alongside developers, marketers, and stakeholders to ensure that the final product not only meets technical standards but also resonates with its target audience. For example, I once partnered with a local nonprofit organization to design a website that highlighted their community initiatives. By integrating interactive maps and multilingual support, we successfully expanded their reach to both urban and rural populations in Uganda Kampala.</w:t>
      </w:r>
    </w:p>
    <w:p>
      <w:pPr>
        <w:pStyle w:val="BodyText"/>
      </w:pPr>
      <w:r>
        <w:t xml:space="preserve">What excites me most about the Web Designer role at [Company Name] is the opportunity to contribute to a team that values innovation and social impact. Uganda Kampala has become a hub for digital entrepreneurship, with startups and established businesses alike recognizing the need for modern, efficient websites to thrive in today’s competitive market. As a Web Designer, I am committed to staying ahead of industry trends while remaining grounded in the needs of Ugandan users. Whether it’s leveraging emerging technologies like AI-driven design tools or prioritizing accessibility for diverse audiences, I aim to create solutions that are both cutting-edge and inclusive.</w:t>
      </w:r>
    </w:p>
    <w:p>
      <w:pPr>
        <w:pStyle w:val="BodyText"/>
      </w:pPr>
      <w:r>
        <w:t xml:space="preserve">My dedication to continuous learning ensures that I remain at the forefront of web design best practices. I actively participate in online courses, attend local tech meetups in Kampala, and follow industry publications to stay informed about the latest tools and methodologies. This proactive approach allows me to adapt quickly to new challenges and deliver results that align with evolving client needs. For instance, I recently completed a certification in UX design, which has further enhanced my ability to create seamless user experiences that drive conversions and loyalty.</w:t>
      </w:r>
    </w:p>
    <w:p>
      <w:pPr>
        <w:pStyle w:val="BodyText"/>
      </w:pPr>
      <w:r>
        <w:t xml:space="preserve">As a Web Designer from Uganda Kampala, I understand the importance of building websites that reflect the vibrancy and diversity of our community. My work is driven by a desire to empower businesses, organizations, and individuals through digital innovation. I am confident that my skills, passion for design, and cultural awareness make me an ideal candidate for this role. I would be thrilled to bring my expertise to [Company Name] and contribute to your mission of delivering exceptional web solutions in Uganda Kampala.</w:t>
      </w:r>
    </w:p>
    <w:p>
      <w:pPr>
        <w:pStyle w:val="BodyText"/>
      </w:pPr>
      <w:r>
        <w:t xml:space="preserve">Thank you for considering my application. I would welcome the opportunity to discuss how my background and vision align with the goals of your team. Please feel free to contact me at [Phone Number] or [Email Address] at your earliest convenience. I look forward to the possibility of contributing to your success as a Web Designer in Uganda Kampala.</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b Designer in Uganda Kampala</dc:title>
  <dc:creator/>
  <cp:keywords/>
  <dcterms:created xsi:type="dcterms:W3CDTF">2026-07-22T08:40:19Z</dcterms:created>
  <dcterms:modified xsi:type="dcterms:W3CDTF">2026-07-22T08:40:19Z</dcterms:modified>
</cp:coreProperties>
</file>

<file path=docProps/custom.xml><?xml version="1.0" encoding="utf-8"?>
<Properties xmlns="http://schemas.openxmlformats.org/officeDocument/2006/custom-properties" xmlns:vt="http://schemas.openxmlformats.org/officeDocument/2006/docPropsVTypes"/>
</file>